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Web Designer Internship Position</w:t>
      </w:r>
    </w:p>
    <w:bookmarkEnd w:id="20"/>
    <w:p>
      <w:pPr>
        <w:pStyle w:val="BodyText"/>
      </w:pPr>
      <w:r>
        <w:t xml:space="preserve">[Your Full Name]</w:t>
      </w:r>
    </w:p>
    <w:p>
      <w:pPr>
        <w:pStyle w:val="BodyText"/>
      </w:pPr>
      <w:r>
        <w:t xml:space="preserve">[Your Address]</w:t>
      </w:r>
    </w:p>
    <w:p>
      <w:pPr>
        <w:pStyle w:val="BodyText"/>
      </w:pPr>
      <w:r>
        <w:t xml:space="preserve">Riyadh, Saudi Arabia</w:t>
      </w:r>
    </w:p>
    <w:p>
      <w:pPr>
        <w:pStyle w:val="BodyText"/>
      </w:pPr>
      <w:r>
        <w:t xml:space="preserve">[Your Email] | [Your Phone Number] | [LinkedIn/GitHub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Riyadh, Saudi Arabia</w:t>
      </w:r>
    </w:p>
    <w:bookmarkStart w:id="21" w:name="X3feed1cdcf27c4f233b0efb1e48c122ba35235c"/>
    <w:p>
      <w:pPr>
        <w:pStyle w:val="Heading2"/>
      </w:pPr>
      <w:r>
        <w:t xml:space="preserve">Subject: Internship Application Letter for Web Designer Position</w:t>
      </w:r>
    </w:p>
    <w:bookmarkEnd w:id="21"/>
    <w:p>
      <w:pPr>
        <w:pStyle w:val="FirstParagraph"/>
      </w:pPr>
      <w:r>
        <w:t xml:space="preserve">Dear Hiring Manager,</w:t>
      </w:r>
    </w:p>
    <w:p>
      <w:pPr>
        <w:pStyle w:val="BodyText"/>
      </w:pPr>
      <w:r>
        <w:t xml:space="preserve">I am writing this Internship Application Letter with immense enthusiasm to express my sincere interest in the Web Designer Internship position at your esteemed organization in Riyadh, Saudi Arabia. As a highly motivated and creative digital design student deeply committed to contributing to the evolving tech landscape of Saudi Arabia, I believe my technical skills, cultural awareness, and passion for innovative web solutions align perfectly with your team's objectives. The opportunity to learn from industry professionals while immersing myself in the vibrant digital ecosystem of Riyadh represents an unparalleled career milestone that I am eager to embrace.</w:t>
      </w:r>
    </w:p>
    <w:p>
      <w:pPr>
        <w:pStyle w:val="BodyText"/>
      </w:pPr>
      <w:r>
        <w:t xml:space="preserve">My academic journey at [Your University] has equipped me with comprehensive technical competencies essential for a Web Designer role. I have mastered responsive HTML5, CSS3, and JavaScript frameworks including Bootstrap and Tailwind CSS, enabling me to create mobile-first interfaces that deliver exceptional user experiences across diverse devices. My proficiency extends to Adobe Creative Suite (Photoshop, Illustrator, XD), Figma for collaborative design prototyping, and basic WordPress development – all of which I've applied in multiple portfolio projects. Notably, I recently designed a responsive e-commerce platform for a local Saudi startup specializing in traditional handicrafts, optimizing it for Arabic language support and cultural aesthetics while achieving 40% faster load times through strategic image compression techniques.</w:t>
      </w:r>
    </w:p>
    <w:p>
      <w:pPr>
        <w:pStyle w:val="BodyText"/>
      </w:pPr>
      <w:r>
        <w:t xml:space="preserve">What truly excites me about applying for this Web Designer internship in Riyadh is the convergence of technological innovation and cultural significance that defines Saudi Arabia's Vision 2030. The Kingdom's ambitious digital transformation initiatives, particularly in Riyadh as the nation's tech epicenter, have created unprecedented opportunities for creative professionals to shape experiences that resonate with millions. I am deeply inspired by how local businesses and government entities are embracing digital platforms to preserve cultural heritage while driving modernization – a mission I am passionate about advancing through thoughtful design. My research into Saudi consumer behavior revealed that 85% of users prioritize culturally relevant interfaces, which informs my approach to color palettes (incorporating traditional Arabic motifs), navigation structures, and content hierarchy in all my projects.</w:t>
      </w:r>
    </w:p>
    <w:p>
      <w:pPr>
        <w:pStyle w:val="BodyText"/>
      </w:pPr>
      <w:r>
        <w:t xml:space="preserve">My hands-on experience includes collaborating with a multidisciplinary team during a university hackathon focused on Saudi tourism. We developed an interactive website showcasing hidden gems across Riyadh that integrated 3D virtual tours of historical sites. This project required meticulous attention to Arabic typography accessibility, understanding that right-to-left layout nuances impact user engagement significantly. I implemented responsive breakpoints specifically for mobile-first users – the dominant device segment in Saudi Arabia – and conducted usability testing with local participants to refine the interface based on real cultural feedback. This experience reinforced my belief that effective Web Design requires more than technical execution; it demands genuine cultural empathy, which I approach as both an essential skill and ethical responsibility.</w:t>
      </w:r>
    </w:p>
    <w:p>
      <w:pPr>
        <w:pStyle w:val="BodyText"/>
      </w:pPr>
      <w:r>
        <w:t xml:space="preserve">As a candidate actively engaging with Riyadh's creative community, I regularly attend events hosted by Saudi Tech Forum and contribute to the Riyadh Digital Design Meetup group. These interactions have provided invaluable insights into local market expectations while fostering relationships with professionals who champion Saudi Arabia's digital evolution. I've observed how companies in Riyadh increasingly prioritize accessibility compliance (aligned with Saudi Standards, Metrology and Quality Organization guidelines) and Arabic language optimization – areas where my training has prepared me to contribute immediately. My portfolio includes a case study analyzing the impact of cultural elements on user retention rates for a Riyadh-based fintech app, demonstrating measurable 25% improvement when incorporating local design sensibilities.</w:t>
      </w:r>
    </w:p>
    <w:p>
      <w:pPr>
        <w:pStyle w:val="BodyText"/>
      </w:pPr>
      <w:r>
        <w:t xml:space="preserve">What particularly draws me to your organization is your commitment to empowering young Saudi talent through initiatives like [mention specific program if known, otherwise generalize: "your mentorship framework for emerging designers"]. Your recent project [mention specific project if possible, otherwise state: "the revitalization of the Riyadh Municipal website"] exemplifies the type of meaningful digital transformation I aspire to contribute to. As a Web Designer intern in your Riyadh office, I would bring not only technical proficiency but also an understanding that design solutions must honor local context while embracing global best practices. My ability to rapidly learn from mentors and adapt designs based on user feedback aligns with your team's collaborative ethos, as evidenced by my successful contribution to [specific project] where I implemented 12+ design iterations based on stakeholder input within a tight deadline.</w:t>
      </w:r>
    </w:p>
    <w:p>
      <w:pPr>
        <w:pStyle w:val="BodyText"/>
      </w:pPr>
      <w:r>
        <w:t xml:space="preserve">I am equally prepared for the cultural environment of Riyadh. Having completed a month-long immersion program in Jeddah through [University Program Name], I have developed fluency in business etiquette, understanding the importance of formal greetings and relationship-building before technical discussions – critical nuances for successful collaboration here. My respect for Saudi traditions extends to digital practices; I've incorporated modesty principles into interface designs when creating content for conservative user segments, ensuring all elements maintain cultural sensitivity without compromising functionality.</w:t>
      </w:r>
    </w:p>
    <w:p>
      <w:pPr>
        <w:pStyle w:val="BodyText"/>
      </w:pPr>
      <w:r>
        <w:t xml:space="preserve">My motivation extends beyond professional growth; it's rooted in a desire to contribute to Saudi Arabia's narrative as a global tech innovator. The Kingdom's investment in digital infrastructure – from the national e-government platform (Absher) to Riyadh's smart city initiatives – creates an unparalleled canvas for Web Designers. I aim to help shape interfaces that make technology accessible and meaningful for every Saudi citizen, supporting the nation's vision of becoming a leading digital economy. This internship represents my opportunity to learn from experts while actively participating in that transformative journey within Riyadh’s dynamic tech ecosystem.</w:t>
      </w:r>
    </w:p>
    <w:p>
      <w:pPr>
        <w:pStyle w:val="BodyText"/>
      </w:pPr>
      <w:r>
        <w:t xml:space="preserve">I am confident that my technical skills, cultural awareness, and dedication to creating purposeful digital experiences make me an ideal candidate for your Web Designer Internship program. I have attached my portfolio showcasing projects developed with Saudi cultural context in mind, including the traditional handicrafts platform and Riyadh tourism site mentioned earlier. My resume details additional qualifications including [mention relevant achievement, e.g., "a 95% satisfaction rating in user testing"] and my eagerness to contribute immediately upon joining your team in Riyadh.</w:t>
      </w:r>
    </w:p>
    <w:p>
      <w:pPr>
        <w:pStyle w:val="BodyText"/>
      </w:pPr>
      <w:r>
        <w:t xml:space="preserve">Thank you for considering this Internship Application Letter. I am eager to discuss how my skills as an emerging Web Designer can support your innovative projects within the Saudi Arabia Riyadh tech community. I have scheduled availability for an interview at your convenience and can be reached via email or phone [Your Contact Information] throughout the coming week.</w:t>
      </w:r>
    </w:p>
    <w:p>
      <w:pPr>
        <w:pStyle w:val="BodyText"/>
      </w:pPr>
      <w:r>
        <w:t xml:space="preserve">Respectfully,</w:t>
      </w:r>
    </w:p>
    <w:p>
      <w:pPr>
        <w:pStyle w:val="BodyText"/>
      </w:pPr>
      <w:r>
        <w:t xml:space="preserve">[Your Full Name]</w:t>
      </w:r>
    </w:p>
    <w:p>
      <w:pPr>
        <w:pStyle w:val="BodyText"/>
      </w:pPr>
      <w:r>
        <w:t xml:space="preserve">[Your University and Expected Graduation Date]</w:t>
      </w:r>
    </w:p>
    <w:p>
      <w:pPr>
        <w:pStyle w:val="BodyText"/>
      </w:pPr>
      <w:r>
        <w:t xml:space="preserve">*Portfolio available at [Link] | 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5-12-08T06:20:40Z</dcterms:created>
  <dcterms:modified xsi:type="dcterms:W3CDTF">2025-12-08T06:20:40Z</dcterms:modified>
</cp:coreProperties>
</file>

<file path=docProps/custom.xml><?xml version="1.0" encoding="utf-8"?>
<Properties xmlns="http://schemas.openxmlformats.org/officeDocument/2006/custom-properties" xmlns:vt="http://schemas.openxmlformats.org/officeDocument/2006/docPropsVTypes"/>
</file>